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BEBE73" w14:textId="57AB2966" w:rsidR="006833A3" w:rsidRPr="006833A3" w:rsidRDefault="006833A3" w:rsidP="006833A3">
      <w:pPr>
        <w:rPr>
          <w:rFonts w:ascii="Arial" w:hAnsi="Arial" w:cs="Arial"/>
          <w:i/>
          <w:iCs/>
        </w:rPr>
      </w:pPr>
      <w:r w:rsidRPr="006833A3">
        <w:rPr>
          <w:rFonts w:ascii="Arial" w:hAnsi="Arial" w:cs="Arial"/>
          <w:i/>
          <w:iCs/>
        </w:rPr>
        <w:t>B</w:t>
      </w:r>
      <w:r w:rsidRPr="006833A3">
        <w:rPr>
          <w:rFonts w:ascii="Arial" w:hAnsi="Arial" w:cs="Arial"/>
          <w:i/>
          <w:iCs/>
        </w:rPr>
        <w:t>usiness organizations:</w:t>
      </w:r>
    </w:p>
    <w:p w14:paraId="679D03B6" w14:textId="77777777" w:rsidR="006833A3" w:rsidRPr="006833A3" w:rsidRDefault="006833A3" w:rsidP="006833A3">
      <w:pPr>
        <w:rPr>
          <w:rFonts w:ascii="Arial" w:hAnsi="Arial" w:cs="Arial"/>
          <w:i/>
          <w:iCs/>
        </w:rPr>
      </w:pPr>
      <w:r w:rsidRPr="006833A3">
        <w:rPr>
          <w:rFonts w:ascii="Arial" w:hAnsi="Arial" w:cs="Arial"/>
          <w:i/>
          <w:iCs/>
        </w:rPr>
        <w:t>1. Sole proprietorship 2. Corporation</w:t>
      </w:r>
    </w:p>
    <w:p w14:paraId="0DA45754" w14:textId="77777777" w:rsidR="006833A3" w:rsidRPr="006833A3" w:rsidRDefault="006833A3" w:rsidP="006833A3">
      <w:pPr>
        <w:rPr>
          <w:rFonts w:ascii="Arial" w:hAnsi="Arial" w:cs="Arial"/>
          <w:i/>
          <w:iCs/>
        </w:rPr>
      </w:pPr>
      <w:r w:rsidRPr="006833A3">
        <w:rPr>
          <w:rFonts w:ascii="Arial" w:hAnsi="Arial" w:cs="Arial"/>
          <w:i/>
          <w:iCs/>
        </w:rPr>
        <w:t>3. Partnership</w:t>
      </w:r>
    </w:p>
    <w:p w14:paraId="74B6EECE" w14:textId="77777777" w:rsidR="006833A3" w:rsidRPr="006833A3" w:rsidRDefault="006833A3" w:rsidP="006833A3">
      <w:pPr>
        <w:rPr>
          <w:rFonts w:ascii="Arial" w:hAnsi="Arial" w:cs="Arial"/>
          <w:i/>
          <w:iCs/>
        </w:rPr>
      </w:pPr>
      <w:r w:rsidRPr="006833A3">
        <w:rPr>
          <w:rFonts w:ascii="Arial" w:hAnsi="Arial" w:cs="Arial"/>
          <w:i/>
          <w:iCs/>
        </w:rPr>
        <w:t>4. Franchises</w:t>
      </w:r>
    </w:p>
    <w:p w14:paraId="28F44501" w14:textId="77777777" w:rsidR="006833A3" w:rsidRPr="006833A3" w:rsidRDefault="006833A3" w:rsidP="006833A3">
      <w:pPr>
        <w:rPr>
          <w:rFonts w:ascii="Arial" w:hAnsi="Arial" w:cs="Arial"/>
          <w:i/>
          <w:iCs/>
        </w:rPr>
      </w:pPr>
      <w:r w:rsidRPr="006833A3">
        <w:rPr>
          <w:rFonts w:ascii="Arial" w:hAnsi="Arial" w:cs="Arial"/>
          <w:i/>
          <w:iCs/>
        </w:rPr>
        <w:t>● What are the positives and negatives of each type of business organization?</w:t>
      </w:r>
    </w:p>
    <w:p w14:paraId="3E080E0E" w14:textId="77777777" w:rsidR="006833A3" w:rsidRPr="006833A3" w:rsidRDefault="006833A3" w:rsidP="006833A3">
      <w:pPr>
        <w:rPr>
          <w:rFonts w:ascii="Arial" w:hAnsi="Arial" w:cs="Arial"/>
          <w:i/>
          <w:iCs/>
        </w:rPr>
      </w:pPr>
      <w:r w:rsidRPr="006833A3">
        <w:rPr>
          <w:rFonts w:ascii="Arial" w:hAnsi="Arial" w:cs="Arial"/>
          <w:i/>
          <w:iCs/>
        </w:rPr>
        <w:t>● Give an example of each type of business organization listed above.</w:t>
      </w:r>
    </w:p>
    <w:p w14:paraId="56100EFE" w14:textId="77777777" w:rsidR="006833A3" w:rsidRPr="006833A3" w:rsidRDefault="006833A3" w:rsidP="006833A3">
      <w:pPr>
        <w:rPr>
          <w:rFonts w:ascii="Arial" w:hAnsi="Arial" w:cs="Arial"/>
          <w:i/>
          <w:iCs/>
        </w:rPr>
      </w:pPr>
      <w:r w:rsidRPr="006833A3">
        <w:rPr>
          <w:rFonts w:ascii="Arial" w:hAnsi="Arial" w:cs="Arial"/>
          <w:i/>
          <w:iCs/>
        </w:rPr>
        <w:t>● Which of the three business organizations is the best in your opinion? Please explain in detail.</w:t>
      </w:r>
    </w:p>
    <w:p w14:paraId="5BC02100" w14:textId="77777777" w:rsidR="00D15BD5" w:rsidRPr="006833A3" w:rsidRDefault="00D15BD5">
      <w:pPr>
        <w:rPr>
          <w:rFonts w:ascii="Arial" w:hAnsi="Arial" w:cs="Arial"/>
          <w:i/>
          <w:iCs/>
        </w:rPr>
      </w:pPr>
    </w:p>
    <w:sectPr w:rsidR="00D15BD5" w:rsidRPr="006833A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1MDG1NDI2MDE0NDVR0lEKTi0uzszPAykwrAUA6DKosiwAAAA="/>
  </w:docVars>
  <w:rsids>
    <w:rsidRoot w:val="006833A3"/>
    <w:rsid w:val="006833A3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954428"/>
  <w15:chartTrackingRefBased/>
  <w15:docId w15:val="{8A48F6B0-3F62-4F24-A77E-6960FB83F0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1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86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87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43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68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0</Words>
  <Characters>289</Characters>
  <Application>Microsoft Office Word</Application>
  <DocSecurity>0</DocSecurity>
  <Lines>2</Lines>
  <Paragraphs>1</Paragraphs>
  <ScaleCrop>false</ScaleCrop>
  <Company/>
  <LinksUpToDate>false</LinksUpToDate>
  <CharactersWithSpaces>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5-08T17:29:00Z</dcterms:created>
  <dcterms:modified xsi:type="dcterms:W3CDTF">2022-05-08T17:30:00Z</dcterms:modified>
</cp:coreProperties>
</file>